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Раз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БИбд-4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0607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1525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7862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4358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46157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43675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4774130" cy="383085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57601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азин Никита Андреевич, НБИбд-402-18</dc:creator>
  <dc:language>ru-RU</dc:language>
  <cp:keywords/>
  <dcterms:created xsi:type="dcterms:W3CDTF">2021-11-27T08:00:41Z</dcterms:created>
  <dcterms:modified xsi:type="dcterms:W3CDTF">2021-11-27T08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